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59C6631" w14:textId="77777777" w:rsidR="002C2616" w:rsidRDefault="00000000">
      <w:pPr>
        <w:pStyle w:val="FirstParagraph"/>
      </w:pPr>
      <w:r>
        <w:t>$$\color{red}{x}$$</w:t>
      </w:r>
    </w:p>
    <w:p w14:paraId="602EFDFE" w14:textId="77777777" w:rsidR="00D3580A" w:rsidRDefault="00D3580A" w:rsidP="00D3580A">
      <w:pPr>
        <w:pStyle w:val="BodyText"/>
      </w:pPr>
    </w:p>
    <w:p w14:paraId="05A8FDD0" w14:textId="7A59198D" w:rsidR="00D3580A" w:rsidRPr="00D3580A" w:rsidRDefault="00D3580A" w:rsidP="00D3580A">
      <w:pPr>
        <w:pStyle w:val="BodyText"/>
        <w:rPr>
          <w:color w:val="FF0000"/>
        </w:rPr>
      </w:pPr>
      <m:oMathPara>
        <m:oMath>
          <m:r>
            <w:rPr>
              <w:rFonts w:ascii="Cambria Math" w:hAnsi="Cambria Math"/>
              <w:color w:val="FF0000"/>
            </w:rPr>
            <m:t>x</m:t>
          </m:r>
        </m:oMath>
      </m:oMathPara>
    </w:p>
    <w:sectPr w:rsidR="00D3580A" w:rsidRPr="00D3580A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AAF28DF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6812740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C2616"/>
    <w:rsid w:val="002C2616"/>
    <w:rsid w:val="007C542F"/>
    <w:rsid w:val="00D358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01566A"/>
  <w15:docId w15:val="{05DF439C-186E-452E-B8E6-4CE533E43E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styleId="PlaceholderText">
    <w:name w:val="Placeholder Text"/>
    <w:basedOn w:val="DefaultParagraphFont"/>
    <w:rsid w:val="00D3580A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</Words>
  <Characters>20</Characters>
  <Application>Microsoft Office Word</Application>
  <DocSecurity>0</DocSecurity>
  <Lines>1</Lines>
  <Paragraphs>1</Paragraphs>
  <ScaleCrop>false</ScaleCrop>
  <Company/>
  <LinksUpToDate>false</LinksUpToDate>
  <CharactersWithSpaces>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ouglas Ezra Morrison</cp:lastModifiedBy>
  <cp:revision>2</cp:revision>
  <dcterms:created xsi:type="dcterms:W3CDTF">2024-09-26T18:57:00Z</dcterms:created>
  <dcterms:modified xsi:type="dcterms:W3CDTF">2024-09-26T1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